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7082" w:type="dxa"/>
        <w:tblBorders>
          <w:top w:val="none" w:sz="0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  <w:gridCol w:w="7146"/>
      </w:tblGrid>
      <w:tr w:rsidR="00C07A5C" w:rsidRPr="00F40167" w14:paraId="46C0BC5A" w14:textId="77777777" w:rsidTr="00A20AB9">
        <w:trPr>
          <w:trHeight w:val="630"/>
        </w:trPr>
        <w:tc>
          <w:tcPr>
            <w:tcW w:w="9936" w:type="dxa"/>
          </w:tcPr>
          <w:p w14:paraId="24EC8683" w14:textId="77777777" w:rsidR="00C07A5C" w:rsidRDefault="00300754" w:rsidP="00300754">
            <w:pPr>
              <w:ind w:right="-7128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1 Thessalonians: Encouragement for a Life of Steadfast Faith</w:t>
            </w:r>
          </w:p>
          <w:p w14:paraId="20F1241C" w14:textId="6E8CE9E6" w:rsidR="00300754" w:rsidRPr="00300754" w:rsidRDefault="001010A6" w:rsidP="00300754">
            <w:pPr>
              <w:ind w:right="-712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Chapter </w:t>
            </w:r>
            <w:r w:rsidR="00AA740A">
              <w:rPr>
                <w:rFonts w:ascii="Garamond" w:hAnsi="Garamond"/>
              </w:rPr>
              <w:t>5</w:t>
            </w:r>
            <w:r w:rsidR="00EB2E93">
              <w:rPr>
                <w:rFonts w:ascii="Garamond" w:hAnsi="Garamond"/>
              </w:rPr>
              <w:t>, verses</w:t>
            </w:r>
            <w:r w:rsidR="003F0E26">
              <w:rPr>
                <w:rFonts w:ascii="Garamond" w:hAnsi="Garamond"/>
              </w:rPr>
              <w:t xml:space="preserve"> </w:t>
            </w:r>
            <w:r w:rsidR="00AA09C1">
              <w:rPr>
                <w:rFonts w:ascii="Garamond" w:hAnsi="Garamond"/>
              </w:rPr>
              <w:t>12-22</w:t>
            </w:r>
          </w:p>
        </w:tc>
        <w:tc>
          <w:tcPr>
            <w:tcW w:w="7146" w:type="dxa"/>
          </w:tcPr>
          <w:p w14:paraId="5E031BD0" w14:textId="77777777" w:rsidR="00300754" w:rsidRDefault="00300754" w:rsidP="00300754">
            <w:pPr>
              <w:ind w:left="6102"/>
              <w:jc w:val="both"/>
              <w:rPr>
                <w:rFonts w:ascii="Garamond" w:hAnsi="Garamond"/>
              </w:rPr>
            </w:pPr>
          </w:p>
          <w:p w14:paraId="384EEC01" w14:textId="77777777" w:rsidR="00C07A5C" w:rsidRPr="00F40167" w:rsidRDefault="00C07A5C" w:rsidP="00300754">
            <w:pPr>
              <w:jc w:val="both"/>
              <w:rPr>
                <w:rFonts w:ascii="Garamond" w:hAnsi="Garamond"/>
              </w:rPr>
            </w:pPr>
          </w:p>
        </w:tc>
      </w:tr>
    </w:tbl>
    <w:p w14:paraId="6B06A84D" w14:textId="77777777" w:rsidR="00885AC9" w:rsidRPr="00F9458B" w:rsidRDefault="00885AC9" w:rsidP="00013C72">
      <w:pPr>
        <w:spacing w:after="120"/>
        <w:ind w:right="216"/>
        <w:rPr>
          <w:rFonts w:ascii="Garamond" w:hAnsi="Garamond"/>
        </w:rPr>
      </w:pPr>
    </w:p>
    <w:p w14:paraId="7973897B" w14:textId="18A1BEA9" w:rsidR="00E8036F" w:rsidRDefault="006D32E8" w:rsidP="00016CFC">
      <w:pPr>
        <w:pStyle w:val="ListParagraph"/>
        <w:numPr>
          <w:ilvl w:val="0"/>
          <w:numId w:val="45"/>
        </w:numPr>
        <w:spacing w:after="840"/>
        <w:contextualSpacing w:val="0"/>
        <w:rPr>
          <w:rFonts w:ascii="Garamond" w:hAnsi="Garamond"/>
        </w:rPr>
      </w:pPr>
      <w:r w:rsidRPr="009C4230">
        <w:rPr>
          <w:rFonts w:ascii="Garamond" w:hAnsi="Garamond"/>
        </w:rPr>
        <w:t>Read</w:t>
      </w:r>
      <w:r>
        <w:rPr>
          <w:rFonts w:ascii="Garamond" w:hAnsi="Garamond"/>
        </w:rPr>
        <w:t xml:space="preserve"> (</w:t>
      </w:r>
      <w:r w:rsidR="00AF4A85">
        <w:rPr>
          <w:rFonts w:ascii="Garamond" w:hAnsi="Garamond"/>
        </w:rPr>
        <w:t>s</w:t>
      </w:r>
      <w:r>
        <w:rPr>
          <w:rFonts w:ascii="Garamond" w:hAnsi="Garamond"/>
        </w:rPr>
        <w:t xml:space="preserve">ee </w:t>
      </w:r>
      <w:r w:rsidR="00AF4A85">
        <w:rPr>
          <w:rFonts w:ascii="Garamond" w:hAnsi="Garamond"/>
        </w:rPr>
        <w:t>“</w:t>
      </w:r>
      <w:r>
        <w:rPr>
          <w:rFonts w:ascii="Garamond" w:hAnsi="Garamond"/>
        </w:rPr>
        <w:t>Short Guide for Bible Study</w:t>
      </w:r>
      <w:r w:rsidR="00AF4A85">
        <w:rPr>
          <w:rFonts w:ascii="Garamond" w:hAnsi="Garamond"/>
        </w:rPr>
        <w:t>”</w:t>
      </w:r>
      <w:r>
        <w:rPr>
          <w:rFonts w:ascii="Garamond" w:hAnsi="Garamond"/>
        </w:rPr>
        <w:t xml:space="preserve"> handout</w:t>
      </w:r>
      <w:r w:rsidR="00AF4A85">
        <w:rPr>
          <w:rFonts w:ascii="Garamond" w:hAnsi="Garamond"/>
        </w:rPr>
        <w:t xml:space="preserve"> for tips</w:t>
      </w:r>
      <w:r>
        <w:rPr>
          <w:rFonts w:ascii="Garamond" w:hAnsi="Garamond"/>
        </w:rPr>
        <w:t xml:space="preserve">) </w:t>
      </w:r>
    </w:p>
    <w:p w14:paraId="6D1CEFE4" w14:textId="2EE04759" w:rsidR="00AF4A85" w:rsidRDefault="006D32E8" w:rsidP="00016CFC">
      <w:pPr>
        <w:pStyle w:val="ListParagraph"/>
        <w:numPr>
          <w:ilvl w:val="0"/>
          <w:numId w:val="45"/>
        </w:numPr>
      </w:pPr>
      <w:r>
        <w:t xml:space="preserve">Recognize and Research </w:t>
      </w:r>
    </w:p>
    <w:p w14:paraId="6D1DF360" w14:textId="77777777" w:rsidR="00016CFC" w:rsidRPr="00AF4A85" w:rsidRDefault="00016CFC" w:rsidP="00016CFC">
      <w:pPr>
        <w:pStyle w:val="ListParagraph"/>
      </w:pPr>
    </w:p>
    <w:p w14:paraId="0D401CBB" w14:textId="5F738659" w:rsidR="00B25D47" w:rsidRDefault="00AF4A85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F655F2">
        <w:rPr>
          <w:rFonts w:ascii="Garamond" w:hAnsi="Garamond"/>
        </w:rPr>
        <w:t>Trace Paul’s flow of thought in this passage</w:t>
      </w:r>
      <w:r w:rsidR="00EB2E93" w:rsidRPr="00F655F2">
        <w:rPr>
          <w:rFonts w:ascii="Garamond" w:hAnsi="Garamond"/>
        </w:rPr>
        <w:t xml:space="preserve"> (see diagram worksheet)</w:t>
      </w:r>
    </w:p>
    <w:p w14:paraId="6DF5FB3E" w14:textId="1F7738FE" w:rsidR="00F655F2" w:rsidRDefault="00F655F2" w:rsidP="00F655F2">
      <w:pPr>
        <w:rPr>
          <w:rFonts w:ascii="Garamond" w:hAnsi="Garamond"/>
        </w:rPr>
      </w:pPr>
    </w:p>
    <w:p w14:paraId="3BD23766" w14:textId="77777777" w:rsidR="00F655F2" w:rsidRPr="00F655F2" w:rsidRDefault="00F655F2" w:rsidP="00F655F2">
      <w:pPr>
        <w:rPr>
          <w:rFonts w:ascii="Garamond" w:hAnsi="Garamond"/>
        </w:rPr>
      </w:pPr>
    </w:p>
    <w:p w14:paraId="116C68B2" w14:textId="2718F861" w:rsidR="00AA09C1" w:rsidRDefault="00AA09C1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F655F2">
        <w:rPr>
          <w:rFonts w:ascii="Garamond" w:hAnsi="Garamond"/>
        </w:rPr>
        <w:t>What are the three characteristics</w:t>
      </w:r>
      <w:r w:rsidR="00653895">
        <w:rPr>
          <w:rFonts w:ascii="Garamond" w:hAnsi="Garamond"/>
        </w:rPr>
        <w:t>/duties</w:t>
      </w:r>
      <w:r w:rsidRPr="00F655F2">
        <w:rPr>
          <w:rFonts w:ascii="Garamond" w:hAnsi="Garamond"/>
        </w:rPr>
        <w:t xml:space="preserve"> of </w:t>
      </w:r>
      <w:r w:rsidR="00384195">
        <w:rPr>
          <w:rFonts w:ascii="Garamond" w:hAnsi="Garamond"/>
        </w:rPr>
        <w:t>l</w:t>
      </w:r>
      <w:r w:rsidRPr="00F655F2">
        <w:rPr>
          <w:rFonts w:ascii="Garamond" w:hAnsi="Garamond"/>
        </w:rPr>
        <w:t>eaders</w:t>
      </w:r>
      <w:r w:rsidR="00653895">
        <w:rPr>
          <w:rFonts w:ascii="Garamond" w:hAnsi="Garamond"/>
        </w:rPr>
        <w:t xml:space="preserve"> that</w:t>
      </w:r>
      <w:r w:rsidRPr="00F655F2">
        <w:rPr>
          <w:rFonts w:ascii="Garamond" w:hAnsi="Garamond"/>
        </w:rPr>
        <w:t xml:space="preserve"> Paul mentions in verses 12-13?</w:t>
      </w:r>
    </w:p>
    <w:p w14:paraId="5407B847" w14:textId="583F8A93" w:rsidR="00F655F2" w:rsidRDefault="00F655F2" w:rsidP="00F655F2">
      <w:pPr>
        <w:rPr>
          <w:rFonts w:ascii="Garamond" w:hAnsi="Garamond"/>
        </w:rPr>
      </w:pPr>
    </w:p>
    <w:p w14:paraId="18B41527" w14:textId="77777777" w:rsidR="00F655F2" w:rsidRPr="00F655F2" w:rsidRDefault="00F655F2" w:rsidP="00F655F2">
      <w:pPr>
        <w:rPr>
          <w:rFonts w:ascii="Garamond" w:hAnsi="Garamond"/>
        </w:rPr>
      </w:pPr>
    </w:p>
    <w:p w14:paraId="6408B927" w14:textId="08AF7ACF" w:rsidR="00AA09C1" w:rsidRDefault="00AA09C1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F655F2">
        <w:rPr>
          <w:rFonts w:ascii="Garamond" w:hAnsi="Garamond"/>
        </w:rPr>
        <w:t>What is the reason to “esteem them very highly” in verse 13?</w:t>
      </w:r>
      <w:r w:rsidR="00653895">
        <w:rPr>
          <w:rFonts w:ascii="Garamond" w:hAnsi="Garamond"/>
        </w:rPr>
        <w:t xml:space="preserve"> Why does Paul give this request? What could cause the opposite reaction to leaders in the church? </w:t>
      </w:r>
      <w:r w:rsidRPr="00F655F2">
        <w:rPr>
          <w:rFonts w:ascii="Garamond" w:hAnsi="Garamond"/>
        </w:rPr>
        <w:t xml:space="preserve"> </w:t>
      </w:r>
    </w:p>
    <w:p w14:paraId="368EBA6C" w14:textId="3B45A819" w:rsidR="00F655F2" w:rsidRDefault="00F655F2" w:rsidP="00F655F2">
      <w:pPr>
        <w:rPr>
          <w:rFonts w:ascii="Garamond" w:hAnsi="Garamond"/>
        </w:rPr>
      </w:pPr>
    </w:p>
    <w:p w14:paraId="7A4E9F92" w14:textId="77777777" w:rsidR="00F655F2" w:rsidRPr="00F655F2" w:rsidRDefault="00F655F2" w:rsidP="00F655F2">
      <w:pPr>
        <w:rPr>
          <w:rFonts w:ascii="Garamond" w:hAnsi="Garamond"/>
        </w:rPr>
      </w:pPr>
    </w:p>
    <w:p w14:paraId="643B1000" w14:textId="03FD5ACA" w:rsidR="00AA09C1" w:rsidRDefault="00AA09C1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F655F2">
        <w:rPr>
          <w:rFonts w:ascii="Garamond" w:hAnsi="Garamond"/>
        </w:rPr>
        <w:t xml:space="preserve">Who does Paul give </w:t>
      </w:r>
      <w:r w:rsidR="005A76A7" w:rsidRPr="00F655F2">
        <w:rPr>
          <w:rFonts w:ascii="Garamond" w:hAnsi="Garamond"/>
        </w:rPr>
        <w:t>ministry</w:t>
      </w:r>
      <w:r w:rsidRPr="00F655F2">
        <w:rPr>
          <w:rFonts w:ascii="Garamond" w:hAnsi="Garamond"/>
        </w:rPr>
        <w:t xml:space="preserve"> mandate</w:t>
      </w:r>
      <w:r w:rsidR="00384195">
        <w:rPr>
          <w:rFonts w:ascii="Garamond" w:hAnsi="Garamond"/>
        </w:rPr>
        <w:t>s</w:t>
      </w:r>
      <w:r w:rsidRPr="00F655F2">
        <w:rPr>
          <w:rFonts w:ascii="Garamond" w:hAnsi="Garamond"/>
        </w:rPr>
        <w:t xml:space="preserve"> to in verses </w:t>
      </w:r>
      <w:r w:rsidR="005A76A7" w:rsidRPr="00F655F2">
        <w:rPr>
          <w:rFonts w:ascii="Garamond" w:hAnsi="Garamond"/>
        </w:rPr>
        <w:t xml:space="preserve">14-15? Is he addressing leaders in the church? </w:t>
      </w:r>
    </w:p>
    <w:p w14:paraId="557FB023" w14:textId="00C8F07D" w:rsidR="00F655F2" w:rsidRDefault="00F655F2" w:rsidP="00F655F2">
      <w:pPr>
        <w:rPr>
          <w:rFonts w:ascii="Garamond" w:hAnsi="Garamond"/>
        </w:rPr>
      </w:pPr>
    </w:p>
    <w:p w14:paraId="37BEA75B" w14:textId="77777777" w:rsidR="00F655F2" w:rsidRPr="00F655F2" w:rsidRDefault="00F655F2" w:rsidP="00F655F2">
      <w:pPr>
        <w:rPr>
          <w:rFonts w:ascii="Garamond" w:hAnsi="Garamond"/>
        </w:rPr>
      </w:pPr>
    </w:p>
    <w:p w14:paraId="762BCF34" w14:textId="28270D87" w:rsidR="005A76A7" w:rsidRDefault="005A76A7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F655F2">
        <w:rPr>
          <w:rFonts w:ascii="Garamond" w:hAnsi="Garamond"/>
        </w:rPr>
        <w:t xml:space="preserve">What are the specific mandates given in verses 14-15, and how do they relate to the receivers of these mandates? </w:t>
      </w:r>
    </w:p>
    <w:p w14:paraId="7D3EAD36" w14:textId="6A912EB5" w:rsidR="00F655F2" w:rsidRDefault="00F655F2" w:rsidP="00F655F2">
      <w:pPr>
        <w:rPr>
          <w:rFonts w:ascii="Garamond" w:hAnsi="Garamond"/>
        </w:rPr>
      </w:pPr>
    </w:p>
    <w:p w14:paraId="5EB9D25C" w14:textId="77777777" w:rsidR="00F655F2" w:rsidRPr="00F655F2" w:rsidRDefault="00F655F2" w:rsidP="00F655F2">
      <w:pPr>
        <w:rPr>
          <w:rFonts w:ascii="Garamond" w:hAnsi="Garamond"/>
        </w:rPr>
      </w:pPr>
    </w:p>
    <w:p w14:paraId="18718A02" w14:textId="7A32D1A5" w:rsidR="005A76A7" w:rsidRPr="00F655F2" w:rsidRDefault="005A76A7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F655F2">
        <w:rPr>
          <w:rFonts w:ascii="Garamond" w:hAnsi="Garamond"/>
        </w:rPr>
        <w:t xml:space="preserve">What are the different focuses of Paul’s exhortations in </w:t>
      </w:r>
      <w:proofErr w:type="gramStart"/>
      <w:r w:rsidRPr="00F655F2">
        <w:rPr>
          <w:rFonts w:ascii="Garamond" w:hAnsi="Garamond"/>
        </w:rPr>
        <w:t>verses 12-13, 14-15, 16-22.</w:t>
      </w:r>
      <w:proofErr w:type="gramEnd"/>
      <w:r w:rsidRPr="00F655F2">
        <w:rPr>
          <w:rFonts w:ascii="Garamond" w:hAnsi="Garamond"/>
        </w:rPr>
        <w:t xml:space="preserve"> How would you categorize each of these sections? </w:t>
      </w:r>
    </w:p>
    <w:p w14:paraId="5D1F590E" w14:textId="77777777" w:rsidR="00CD264E" w:rsidRPr="00B33F76" w:rsidRDefault="00CD264E" w:rsidP="00B33F76">
      <w:pPr>
        <w:spacing w:after="240"/>
        <w:rPr>
          <w:rFonts w:ascii="Garamond" w:hAnsi="Garamond"/>
        </w:rPr>
      </w:pPr>
    </w:p>
    <w:p w14:paraId="0F52220B" w14:textId="6B9BE7CB" w:rsidR="00D062C8" w:rsidRDefault="006D32E8" w:rsidP="00AA740A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late and Reflect </w:t>
      </w:r>
    </w:p>
    <w:p w14:paraId="7B51ED8A" w14:textId="02803DFE" w:rsidR="004D0B56" w:rsidRPr="00653895" w:rsidRDefault="00140D70" w:rsidP="00653895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Paul exhorts to give honor to </w:t>
      </w:r>
      <w:r w:rsidR="00384195">
        <w:rPr>
          <w:rFonts w:ascii="Garamond" w:hAnsi="Garamond"/>
        </w:rPr>
        <w:t>c</w:t>
      </w:r>
      <w:r>
        <w:rPr>
          <w:rFonts w:ascii="Garamond" w:hAnsi="Garamond"/>
        </w:rPr>
        <w:t xml:space="preserve">hurch </w:t>
      </w:r>
      <w:r w:rsidR="00384195">
        <w:rPr>
          <w:rFonts w:ascii="Garamond" w:hAnsi="Garamond"/>
        </w:rPr>
        <w:t>l</w:t>
      </w:r>
      <w:r>
        <w:rPr>
          <w:rFonts w:ascii="Garamond" w:hAnsi="Garamond"/>
        </w:rPr>
        <w:t xml:space="preserve">eaders. Why is this so important? </w:t>
      </w:r>
    </w:p>
    <w:p w14:paraId="1A8429D4" w14:textId="2D08CAA2" w:rsidR="00B46E94" w:rsidRPr="00B46E94" w:rsidRDefault="00140D70" w:rsidP="00B46E94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does living in peace with one another honor </w:t>
      </w:r>
      <w:r w:rsidR="00384195">
        <w:rPr>
          <w:rFonts w:ascii="Garamond" w:hAnsi="Garamond"/>
        </w:rPr>
        <w:t>p</w:t>
      </w:r>
      <w:r>
        <w:rPr>
          <w:rFonts w:ascii="Garamond" w:hAnsi="Garamond"/>
        </w:rPr>
        <w:t xml:space="preserve">astors and strengthen the body as a whole? </w:t>
      </w:r>
    </w:p>
    <w:p w14:paraId="66F1AF7E" w14:textId="054D4577" w:rsidR="004D0B56" w:rsidRDefault="005B53DC" w:rsidP="004D0B56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</w:t>
      </w:r>
      <w:r w:rsidR="00384195">
        <w:rPr>
          <w:rFonts w:ascii="Garamond" w:hAnsi="Garamond"/>
        </w:rPr>
        <w:t>d</w:t>
      </w:r>
      <w:r>
        <w:rPr>
          <w:rFonts w:ascii="Garamond" w:hAnsi="Garamond"/>
        </w:rPr>
        <w:t xml:space="preserve">oes Paul in this letter display </w:t>
      </w:r>
      <w:r w:rsidR="00F655F2">
        <w:rPr>
          <w:rFonts w:ascii="Garamond" w:hAnsi="Garamond"/>
        </w:rPr>
        <w:t>the</w:t>
      </w:r>
      <w:r>
        <w:rPr>
          <w:rFonts w:ascii="Garamond" w:hAnsi="Garamond"/>
        </w:rPr>
        <w:t xml:space="preserve"> attributes of a </w:t>
      </w:r>
      <w:r w:rsidR="00F655F2">
        <w:rPr>
          <w:rFonts w:ascii="Garamond" w:hAnsi="Garamond"/>
        </w:rPr>
        <w:t xml:space="preserve">leader/shepherd of the church? </w:t>
      </w:r>
    </w:p>
    <w:p w14:paraId="43AFE980" w14:textId="138E3A2A" w:rsidR="00B46E94" w:rsidRPr="004D0B56" w:rsidRDefault="00140D70" w:rsidP="004D0B56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 w:rsidRPr="00B46E94">
        <w:rPr>
          <w:rFonts w:ascii="Garamond" w:hAnsi="Garamond"/>
        </w:rPr>
        <w:t>What does Scripture say about the burdens of shepherding?</w:t>
      </w:r>
      <w:r w:rsidR="004D0B56">
        <w:rPr>
          <w:rFonts w:ascii="Garamond" w:hAnsi="Garamond"/>
        </w:rPr>
        <w:t xml:space="preserve"> How does an understanding of </w:t>
      </w:r>
      <w:r w:rsidR="00384195">
        <w:rPr>
          <w:rFonts w:ascii="Garamond" w:hAnsi="Garamond"/>
        </w:rPr>
        <w:t>p</w:t>
      </w:r>
      <w:r w:rsidR="004D0B56">
        <w:rPr>
          <w:rFonts w:ascii="Garamond" w:hAnsi="Garamond"/>
        </w:rPr>
        <w:t xml:space="preserve">astoring shape the way we </w:t>
      </w:r>
      <w:r w:rsidR="008D6F7A">
        <w:rPr>
          <w:rFonts w:ascii="Garamond" w:hAnsi="Garamond"/>
        </w:rPr>
        <w:t>treat</w:t>
      </w:r>
      <w:r w:rsidR="004D0B56">
        <w:rPr>
          <w:rFonts w:ascii="Garamond" w:hAnsi="Garamond"/>
        </w:rPr>
        <w:t xml:space="preserve"> our </w:t>
      </w:r>
      <w:r w:rsidR="00384195">
        <w:rPr>
          <w:rFonts w:ascii="Garamond" w:hAnsi="Garamond"/>
        </w:rPr>
        <w:t>s</w:t>
      </w:r>
      <w:r w:rsidR="004D0B56">
        <w:rPr>
          <w:rFonts w:ascii="Garamond" w:hAnsi="Garamond"/>
        </w:rPr>
        <w:t xml:space="preserve">hepherds? </w:t>
      </w:r>
    </w:p>
    <w:p w14:paraId="4563D83E" w14:textId="6DA44A8A" w:rsidR="00F655F2" w:rsidRPr="004D0B56" w:rsidRDefault="00140D70" w:rsidP="00F655F2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Church leaders are men and make mistakes. How should they be held accountable based on other sections of scripture?</w:t>
      </w:r>
    </w:p>
    <w:p w14:paraId="615C61FF" w14:textId="20C122D3" w:rsidR="008D6F7A" w:rsidRDefault="008D6F7A" w:rsidP="00140D70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lastRenderedPageBreak/>
        <w:t>Wh</w:t>
      </w:r>
      <w:r w:rsidR="00384195">
        <w:rPr>
          <w:rFonts w:ascii="Garamond" w:hAnsi="Garamond"/>
        </w:rPr>
        <w:t>y</w:t>
      </w:r>
      <w:r>
        <w:rPr>
          <w:rFonts w:ascii="Garamond" w:hAnsi="Garamond"/>
        </w:rPr>
        <w:t xml:space="preserve"> is it important to admonish each other? What does the N.T. say about how we should hold each other accountable?  </w:t>
      </w:r>
    </w:p>
    <w:p w14:paraId="1550B193" w14:textId="77777777" w:rsidR="008D6F7A" w:rsidRDefault="008D6F7A" w:rsidP="008D6F7A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7035BF6E" w14:textId="3B0C748A" w:rsidR="005B53DC" w:rsidRDefault="005B53DC" w:rsidP="00140D70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y does ministry require patience? What does Scripture say about the attribute of </w:t>
      </w:r>
      <w:r w:rsidR="00384195">
        <w:rPr>
          <w:rFonts w:ascii="Garamond" w:hAnsi="Garamond"/>
        </w:rPr>
        <w:t>p</w:t>
      </w:r>
      <w:r>
        <w:rPr>
          <w:rFonts w:ascii="Garamond" w:hAnsi="Garamond"/>
        </w:rPr>
        <w:t xml:space="preserve">atience? </w:t>
      </w:r>
    </w:p>
    <w:p w14:paraId="63C79283" w14:textId="77777777" w:rsidR="004D0B56" w:rsidRDefault="004D0B56" w:rsidP="004D0B56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14D869A3" w14:textId="53E3ABF6" w:rsidR="004D0B56" w:rsidRDefault="004D0B56" w:rsidP="00140D70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Paul warns about repaying evil with evil. What does Scripture say about taking revenge? </w:t>
      </w:r>
    </w:p>
    <w:p w14:paraId="7AF244C8" w14:textId="77777777" w:rsidR="00F655F2" w:rsidRDefault="00F655F2" w:rsidP="00F655F2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62F06BA2" w14:textId="0CF8768C" w:rsidR="00F655F2" w:rsidRDefault="00F655F2" w:rsidP="00140D70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</w:t>
      </w:r>
      <w:r w:rsidR="00384195">
        <w:rPr>
          <w:rFonts w:ascii="Garamond" w:hAnsi="Garamond"/>
        </w:rPr>
        <w:t>at</w:t>
      </w:r>
      <w:r>
        <w:rPr>
          <w:rFonts w:ascii="Garamond" w:hAnsi="Garamond"/>
        </w:rPr>
        <w:t xml:space="preserve"> should </w:t>
      </w:r>
      <w:r w:rsidR="00384195">
        <w:rPr>
          <w:rFonts w:ascii="Garamond" w:hAnsi="Garamond"/>
        </w:rPr>
        <w:t xml:space="preserve">be </w:t>
      </w:r>
      <w:r>
        <w:rPr>
          <w:rFonts w:ascii="Garamond" w:hAnsi="Garamond"/>
        </w:rPr>
        <w:t xml:space="preserve">our motivation to rejoice, pray, and giving thanks continually? </w:t>
      </w:r>
    </w:p>
    <w:p w14:paraId="35F716DF" w14:textId="77777777" w:rsidR="00F655F2" w:rsidRPr="00B46E94" w:rsidRDefault="00F655F2" w:rsidP="00B46E94">
      <w:pPr>
        <w:rPr>
          <w:rFonts w:ascii="Garamond" w:hAnsi="Garamond"/>
        </w:rPr>
      </w:pPr>
    </w:p>
    <w:p w14:paraId="79DD32E9" w14:textId="356861F2" w:rsidR="00F655F2" w:rsidRDefault="00F655F2" w:rsidP="00140D70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does Paul mean by </w:t>
      </w:r>
      <w:r w:rsidR="00384195">
        <w:rPr>
          <w:rFonts w:ascii="Garamond" w:hAnsi="Garamond"/>
        </w:rPr>
        <w:t>q</w:t>
      </w:r>
      <w:r>
        <w:rPr>
          <w:rFonts w:ascii="Garamond" w:hAnsi="Garamond"/>
        </w:rPr>
        <w:t>uenching the Spirit</w:t>
      </w:r>
      <w:r w:rsidR="00B46E94">
        <w:rPr>
          <w:rFonts w:ascii="Garamond" w:hAnsi="Garamond"/>
        </w:rPr>
        <w:t>?</w:t>
      </w:r>
      <w:r>
        <w:rPr>
          <w:rFonts w:ascii="Garamond" w:hAnsi="Garamond"/>
        </w:rPr>
        <w:t xml:space="preserve"> What does </w:t>
      </w:r>
      <w:r w:rsidR="00B46E94">
        <w:rPr>
          <w:rFonts w:ascii="Garamond" w:hAnsi="Garamond"/>
        </w:rPr>
        <w:t xml:space="preserve">the N.T. say about a Christian’s relationship with </w:t>
      </w:r>
      <w:r w:rsidR="00384195">
        <w:rPr>
          <w:rFonts w:ascii="Garamond" w:hAnsi="Garamond"/>
        </w:rPr>
        <w:t>t</w:t>
      </w:r>
      <w:r w:rsidR="00B46E94">
        <w:rPr>
          <w:rFonts w:ascii="Garamond" w:hAnsi="Garamond"/>
        </w:rPr>
        <w:t xml:space="preserve">he Spirit? </w:t>
      </w:r>
    </w:p>
    <w:p w14:paraId="0E016672" w14:textId="77777777" w:rsidR="00B46E94" w:rsidRPr="00B46E94" w:rsidRDefault="00B46E94" w:rsidP="00B46E94">
      <w:pPr>
        <w:pStyle w:val="ListParagraph"/>
        <w:rPr>
          <w:rFonts w:ascii="Garamond" w:hAnsi="Garamond"/>
        </w:rPr>
      </w:pPr>
    </w:p>
    <w:p w14:paraId="302C8734" w14:textId="7DD604B7" w:rsidR="00B46E94" w:rsidRDefault="00B46E94" w:rsidP="00B46E94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does Paul mean about prophesy? What do other portions of </w:t>
      </w:r>
      <w:r w:rsidR="00384195">
        <w:rPr>
          <w:rFonts w:ascii="Garamond" w:hAnsi="Garamond"/>
        </w:rPr>
        <w:t>S</w:t>
      </w:r>
      <w:r>
        <w:rPr>
          <w:rFonts w:ascii="Garamond" w:hAnsi="Garamond"/>
        </w:rPr>
        <w:t xml:space="preserve">cripture say about </w:t>
      </w:r>
      <w:r w:rsidR="00384195">
        <w:rPr>
          <w:rFonts w:ascii="Garamond" w:hAnsi="Garamond"/>
        </w:rPr>
        <w:t>p</w:t>
      </w:r>
      <w:r>
        <w:rPr>
          <w:rFonts w:ascii="Garamond" w:hAnsi="Garamond"/>
        </w:rPr>
        <w:t>rophecy? Should we expect prophe</w:t>
      </w:r>
      <w:r w:rsidR="00384195">
        <w:rPr>
          <w:rFonts w:ascii="Garamond" w:hAnsi="Garamond"/>
        </w:rPr>
        <w:t>c</w:t>
      </w:r>
      <w:r>
        <w:rPr>
          <w:rFonts w:ascii="Garamond" w:hAnsi="Garamond"/>
        </w:rPr>
        <w:t xml:space="preserve">y today? How would we follow this mandate today? </w:t>
      </w:r>
    </w:p>
    <w:p w14:paraId="25A69E86" w14:textId="77777777" w:rsidR="00B46E94" w:rsidRPr="00B46E94" w:rsidRDefault="00B46E94" w:rsidP="00B46E94">
      <w:pPr>
        <w:spacing w:after="240"/>
        <w:rPr>
          <w:rFonts w:ascii="Garamond" w:hAnsi="Garamond"/>
        </w:rPr>
      </w:pPr>
    </w:p>
    <w:p w14:paraId="1A851288" w14:textId="1DE3D509" w:rsidR="00F7334D" w:rsidRPr="008D6F7A" w:rsidRDefault="00B46E94" w:rsidP="00F7334D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does Scripture say about </w:t>
      </w:r>
      <w:r w:rsidR="00384195">
        <w:rPr>
          <w:rFonts w:ascii="Garamond" w:hAnsi="Garamond"/>
        </w:rPr>
        <w:t>a</w:t>
      </w:r>
      <w:r>
        <w:rPr>
          <w:rFonts w:ascii="Garamond" w:hAnsi="Garamond"/>
        </w:rPr>
        <w:t xml:space="preserve">bstaining from evil? How is abstaining from evil connected to our new position in Christ as Paul describes in 5:4-10? </w:t>
      </w:r>
    </w:p>
    <w:p w14:paraId="4CC0C652" w14:textId="77777777" w:rsidR="00F7334D" w:rsidRDefault="00F7334D" w:rsidP="00F7334D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7A4CF38D" w14:textId="795868EB" w:rsidR="006D32E8" w:rsidRDefault="006D32E8" w:rsidP="00A20AB9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 w:rsidRPr="0048000D">
        <w:rPr>
          <w:rFonts w:ascii="Garamond" w:hAnsi="Garamond"/>
        </w:rPr>
        <w:t>Respond</w:t>
      </w:r>
    </w:p>
    <w:p w14:paraId="5F6EF85E" w14:textId="7A50BC67" w:rsidR="006D32E8" w:rsidRDefault="00140D70" w:rsidP="00AF4A85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should our relationship with our </w:t>
      </w:r>
      <w:r w:rsidR="00362737">
        <w:rPr>
          <w:rFonts w:ascii="Garamond" w:hAnsi="Garamond"/>
        </w:rPr>
        <w:t>P</w:t>
      </w:r>
      <w:r>
        <w:rPr>
          <w:rFonts w:ascii="Garamond" w:hAnsi="Garamond"/>
        </w:rPr>
        <w:t xml:space="preserve">astors look like? </w:t>
      </w:r>
    </w:p>
    <w:p w14:paraId="42F5EE7C" w14:textId="77777777" w:rsidR="00F655F2" w:rsidRPr="00F655F2" w:rsidRDefault="00F655F2" w:rsidP="00F655F2">
      <w:pPr>
        <w:spacing w:after="240"/>
        <w:rPr>
          <w:rFonts w:ascii="Garamond" w:hAnsi="Garamond"/>
        </w:rPr>
      </w:pPr>
    </w:p>
    <w:p w14:paraId="071CC33D" w14:textId="303F8379" w:rsidR="00F655F2" w:rsidRDefault="005B53DC" w:rsidP="00F655F2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are practical ways </w:t>
      </w:r>
      <w:r w:rsidR="008D6F7A">
        <w:rPr>
          <w:rFonts w:ascii="Garamond" w:hAnsi="Garamond"/>
        </w:rPr>
        <w:t>to</w:t>
      </w:r>
      <w:r>
        <w:rPr>
          <w:rFonts w:ascii="Garamond" w:hAnsi="Garamond"/>
        </w:rPr>
        <w:t xml:space="preserve"> be faithful to </w:t>
      </w:r>
      <w:r w:rsidR="00F655F2">
        <w:rPr>
          <w:rFonts w:ascii="Garamond" w:hAnsi="Garamond"/>
        </w:rPr>
        <w:t>minister</w:t>
      </w:r>
      <w:r>
        <w:rPr>
          <w:rFonts w:ascii="Garamond" w:hAnsi="Garamond"/>
        </w:rPr>
        <w:t xml:space="preserve"> to one another? How should we minister to the unruly, the fainthearted, the weak?</w:t>
      </w:r>
      <w:r w:rsidR="00F655F2">
        <w:rPr>
          <w:rFonts w:ascii="Garamond" w:hAnsi="Garamond"/>
        </w:rPr>
        <w:t xml:space="preserve"> </w:t>
      </w:r>
    </w:p>
    <w:p w14:paraId="77D8EDFE" w14:textId="77777777" w:rsidR="00F655F2" w:rsidRPr="00F655F2" w:rsidRDefault="00F655F2" w:rsidP="00F655F2">
      <w:pPr>
        <w:pStyle w:val="ListParagraph"/>
        <w:rPr>
          <w:rFonts w:ascii="Garamond" w:hAnsi="Garamond"/>
        </w:rPr>
      </w:pPr>
    </w:p>
    <w:p w14:paraId="4D66B274" w14:textId="4C4FCAD3" w:rsidR="00F655F2" w:rsidRDefault="00F655F2" w:rsidP="00F655F2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do we live a lifestyle of rejoicing, praying, and giving thanks to God? What are we in danger of if these attributes are missing from our life? </w:t>
      </w:r>
    </w:p>
    <w:p w14:paraId="1B1E799F" w14:textId="77777777" w:rsidR="00F655F2" w:rsidRPr="00F655F2" w:rsidRDefault="00F655F2" w:rsidP="00F655F2">
      <w:pPr>
        <w:pStyle w:val="ListParagraph"/>
        <w:rPr>
          <w:rFonts w:ascii="Garamond" w:hAnsi="Garamond"/>
        </w:rPr>
      </w:pPr>
    </w:p>
    <w:p w14:paraId="063A4D96" w14:textId="127F12D4" w:rsidR="00B46E94" w:rsidRDefault="00B46E94" w:rsidP="00F655F2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do we grow in our discernment </w:t>
      </w:r>
      <w:r w:rsidR="004D0B56">
        <w:rPr>
          <w:rFonts w:ascii="Garamond" w:hAnsi="Garamond"/>
        </w:rPr>
        <w:t xml:space="preserve">of </w:t>
      </w:r>
      <w:r w:rsidR="00362737">
        <w:rPr>
          <w:rFonts w:ascii="Garamond" w:hAnsi="Garamond"/>
        </w:rPr>
        <w:t>B</w:t>
      </w:r>
      <w:r w:rsidR="004D0B56">
        <w:rPr>
          <w:rFonts w:ascii="Garamond" w:hAnsi="Garamond"/>
        </w:rPr>
        <w:t>iblical</w:t>
      </w:r>
      <w:r>
        <w:rPr>
          <w:rFonts w:ascii="Garamond" w:hAnsi="Garamond"/>
        </w:rPr>
        <w:t xml:space="preserve"> doctrine?</w:t>
      </w:r>
    </w:p>
    <w:p w14:paraId="05BF1B95" w14:textId="77777777" w:rsidR="00B46E94" w:rsidRPr="00B46E94" w:rsidRDefault="00B46E94" w:rsidP="00B46E94">
      <w:pPr>
        <w:pStyle w:val="ListParagraph"/>
        <w:rPr>
          <w:rFonts w:ascii="Garamond" w:hAnsi="Garamond"/>
        </w:rPr>
      </w:pPr>
    </w:p>
    <w:p w14:paraId="6EA6C3AE" w14:textId="5CB93E3F" w:rsidR="004D0B56" w:rsidRPr="008D6F7A" w:rsidRDefault="00B46E94" w:rsidP="004D0B56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at are practical ways that we can abstain from evil?</w:t>
      </w:r>
      <w:r w:rsidR="004D0B56">
        <w:rPr>
          <w:rFonts w:ascii="Garamond" w:hAnsi="Garamond"/>
        </w:rPr>
        <w:t xml:space="preserve"> What should be our motivation for fighting the flesh?  </w:t>
      </w:r>
    </w:p>
    <w:sectPr w:rsidR="004D0B56" w:rsidRPr="008D6F7A" w:rsidSect="00A20AB9">
      <w:headerReference w:type="default" r:id="rId8"/>
      <w:pgSz w:w="12240" w:h="15840"/>
      <w:pgMar w:top="1440" w:right="108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2B60F" w14:textId="77777777" w:rsidR="005F5AE4" w:rsidRDefault="005F5AE4" w:rsidP="00C07A5C">
      <w:r>
        <w:separator/>
      </w:r>
    </w:p>
  </w:endnote>
  <w:endnote w:type="continuationSeparator" w:id="0">
    <w:p w14:paraId="531009C7" w14:textId="77777777" w:rsidR="005F5AE4" w:rsidRDefault="005F5AE4" w:rsidP="00C07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492D7" w14:textId="77777777" w:rsidR="005F5AE4" w:rsidRDefault="005F5AE4" w:rsidP="00C07A5C">
      <w:r>
        <w:separator/>
      </w:r>
    </w:p>
  </w:footnote>
  <w:footnote w:type="continuationSeparator" w:id="0">
    <w:p w14:paraId="600C6403" w14:textId="77777777" w:rsidR="005F5AE4" w:rsidRDefault="005F5AE4" w:rsidP="00C07A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492E" w14:textId="636613CB" w:rsidR="000650F1" w:rsidRPr="00C07A5C" w:rsidRDefault="00AA09C1" w:rsidP="00C07A5C">
    <w:pPr>
      <w:pStyle w:val="Header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>March 15</w:t>
    </w:r>
    <w:r w:rsidR="00211F06">
      <w:rPr>
        <w:rFonts w:ascii="Bell MT" w:hAnsi="Bell MT"/>
        <w:sz w:val="16"/>
        <w:szCs w:val="16"/>
      </w:rPr>
      <w:t>, 202</w:t>
    </w:r>
    <w:r w:rsidR="00EB2E93">
      <w:rPr>
        <w:rFonts w:ascii="Bell MT" w:hAnsi="Bell MT"/>
        <w:sz w:val="16"/>
        <w:szCs w:val="16"/>
      </w:rPr>
      <w:t>2</w:t>
    </w:r>
    <w:r w:rsidR="000650F1" w:rsidRPr="00C07A5C">
      <w:rPr>
        <w:rFonts w:ascii="Bell MT" w:hAnsi="Bell MT"/>
        <w:sz w:val="16"/>
        <w:szCs w:val="16"/>
      </w:rPr>
      <w:ptab w:relativeTo="margin" w:alignment="center" w:leader="none"/>
    </w:r>
    <w:r w:rsidR="000650F1" w:rsidRPr="00C07A5C">
      <w:rPr>
        <w:rFonts w:ascii="Bell MT" w:hAnsi="Bell MT"/>
        <w:sz w:val="16"/>
        <w:szCs w:val="16"/>
      </w:rPr>
      <w:ptab w:relativeTo="margin" w:alignment="right" w:leader="none"/>
    </w:r>
    <w:r w:rsidR="000650F1" w:rsidRPr="00C07A5C">
      <w:rPr>
        <w:rFonts w:ascii="Bell MT" w:hAnsi="Bell MT"/>
        <w:sz w:val="16"/>
        <w:szCs w:val="16"/>
      </w:rPr>
      <w:t xml:space="preserve">MRBC </w:t>
    </w:r>
    <w:r w:rsidR="00211F06">
      <w:rPr>
        <w:rFonts w:ascii="Bell MT" w:hAnsi="Bell MT"/>
        <w:sz w:val="16"/>
        <w:szCs w:val="16"/>
      </w:rPr>
      <w:t>Men’s Bible Study</w:t>
    </w:r>
  </w:p>
  <w:p w14:paraId="577D4460" w14:textId="77777777" w:rsidR="000650F1" w:rsidRPr="00C07A5C" w:rsidRDefault="000650F1" w:rsidP="00735061">
    <w:pPr>
      <w:pStyle w:val="Header"/>
      <w:jc w:val="right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31CE6"/>
    <w:multiLevelType w:val="hybridMultilevel"/>
    <w:tmpl w:val="7082AF2E"/>
    <w:lvl w:ilvl="0" w:tplc="C9567E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5DC7C23"/>
    <w:multiLevelType w:val="hybridMultilevel"/>
    <w:tmpl w:val="4808D15E"/>
    <w:lvl w:ilvl="0" w:tplc="94087CDC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7827B9"/>
    <w:multiLevelType w:val="multilevel"/>
    <w:tmpl w:val="45D6A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E7B9E"/>
    <w:multiLevelType w:val="multilevel"/>
    <w:tmpl w:val="9A5EA51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C4A1F"/>
    <w:multiLevelType w:val="multilevel"/>
    <w:tmpl w:val="905C9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01093"/>
    <w:multiLevelType w:val="singleLevel"/>
    <w:tmpl w:val="17D246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97127A9"/>
    <w:multiLevelType w:val="multilevel"/>
    <w:tmpl w:val="85F0B50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righ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706174"/>
    <w:multiLevelType w:val="multilevel"/>
    <w:tmpl w:val="E5602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02C5A"/>
    <w:multiLevelType w:val="hybridMultilevel"/>
    <w:tmpl w:val="716807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872DA3"/>
    <w:multiLevelType w:val="multilevel"/>
    <w:tmpl w:val="E2987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24253B"/>
    <w:multiLevelType w:val="hybridMultilevel"/>
    <w:tmpl w:val="0DAE4DA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6009A3"/>
    <w:multiLevelType w:val="multilevel"/>
    <w:tmpl w:val="BE9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A5119CC"/>
    <w:multiLevelType w:val="hybridMultilevel"/>
    <w:tmpl w:val="6F545B80"/>
    <w:lvl w:ilvl="0" w:tplc="86A6FD64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0C7F55"/>
    <w:multiLevelType w:val="multilevel"/>
    <w:tmpl w:val="5CC8D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9A48E9"/>
    <w:multiLevelType w:val="hybridMultilevel"/>
    <w:tmpl w:val="0A769C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857C20"/>
    <w:multiLevelType w:val="hybridMultilevel"/>
    <w:tmpl w:val="5066BE74"/>
    <w:lvl w:ilvl="0" w:tplc="0A862DE4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03191"/>
    <w:multiLevelType w:val="multilevel"/>
    <w:tmpl w:val="15FE1202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09A5359"/>
    <w:multiLevelType w:val="multilevel"/>
    <w:tmpl w:val="8FA2C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0E1A07"/>
    <w:multiLevelType w:val="hybridMultilevel"/>
    <w:tmpl w:val="448C19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D86D94"/>
    <w:multiLevelType w:val="multilevel"/>
    <w:tmpl w:val="9E301268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D0579"/>
    <w:multiLevelType w:val="hybridMultilevel"/>
    <w:tmpl w:val="95C4E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888F74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9292B9B"/>
    <w:multiLevelType w:val="hybridMultilevel"/>
    <w:tmpl w:val="DD2C882A"/>
    <w:lvl w:ilvl="0" w:tplc="6A104B5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3" w15:restartNumberingAfterBreak="0">
    <w:nsid w:val="39B179CE"/>
    <w:multiLevelType w:val="multilevel"/>
    <w:tmpl w:val="7C54FF74"/>
    <w:lvl w:ilvl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3EC253AB"/>
    <w:multiLevelType w:val="multilevel"/>
    <w:tmpl w:val="1C4E3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05D5FBA"/>
    <w:multiLevelType w:val="hybridMultilevel"/>
    <w:tmpl w:val="50D8CF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449973EB"/>
    <w:multiLevelType w:val="hybridMultilevel"/>
    <w:tmpl w:val="B214180E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B0476"/>
    <w:multiLevelType w:val="hybridMultilevel"/>
    <w:tmpl w:val="364C6E34"/>
    <w:lvl w:ilvl="0" w:tplc="E51E43BA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B966D3"/>
    <w:multiLevelType w:val="multilevel"/>
    <w:tmpl w:val="39781BEC"/>
    <w:lvl w:ilvl="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9" w15:restartNumberingAfterBreak="0">
    <w:nsid w:val="4E4B4DB0"/>
    <w:multiLevelType w:val="hybridMultilevel"/>
    <w:tmpl w:val="5ED201BC"/>
    <w:lvl w:ilvl="0" w:tplc="445ABFE6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E610A"/>
    <w:multiLevelType w:val="hybridMultilevel"/>
    <w:tmpl w:val="D0BEAA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F26469"/>
    <w:multiLevelType w:val="multilevel"/>
    <w:tmpl w:val="BAA4A44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69854D7"/>
    <w:multiLevelType w:val="multilevel"/>
    <w:tmpl w:val="FA14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7774AB4"/>
    <w:multiLevelType w:val="multilevel"/>
    <w:tmpl w:val="62EC847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Bell MT" w:hAnsi="Bell MT" w:hint="default"/>
        <w:b/>
        <w:bCs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4" w15:restartNumberingAfterBreak="0">
    <w:nsid w:val="5BF05F60"/>
    <w:multiLevelType w:val="hybridMultilevel"/>
    <w:tmpl w:val="7E529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04D3B8C"/>
    <w:multiLevelType w:val="multilevel"/>
    <w:tmpl w:val="340E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A5104CF"/>
    <w:multiLevelType w:val="multilevel"/>
    <w:tmpl w:val="69FAF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F14198E"/>
    <w:multiLevelType w:val="multilevel"/>
    <w:tmpl w:val="4796A9F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FF83DB7"/>
    <w:multiLevelType w:val="multilevel"/>
    <w:tmpl w:val="CE845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2E87009"/>
    <w:multiLevelType w:val="multilevel"/>
    <w:tmpl w:val="8BD01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2FC6FE5"/>
    <w:multiLevelType w:val="hybridMultilevel"/>
    <w:tmpl w:val="D0668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6463A52"/>
    <w:multiLevelType w:val="hybridMultilevel"/>
    <w:tmpl w:val="1B68B02A"/>
    <w:lvl w:ilvl="0" w:tplc="6C20AA48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72E0172"/>
    <w:multiLevelType w:val="hybridMultilevel"/>
    <w:tmpl w:val="8A184D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70496"/>
    <w:multiLevelType w:val="multilevel"/>
    <w:tmpl w:val="1DE67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C5062BA"/>
    <w:multiLevelType w:val="multilevel"/>
    <w:tmpl w:val="7996E35A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3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42"/>
  </w:num>
  <w:num w:numId="3">
    <w:abstractNumId w:val="13"/>
  </w:num>
  <w:num w:numId="4">
    <w:abstractNumId w:val="0"/>
  </w:num>
  <w:num w:numId="5">
    <w:abstractNumId w:val="2"/>
  </w:num>
  <w:num w:numId="6">
    <w:abstractNumId w:val="17"/>
  </w:num>
  <w:num w:numId="7">
    <w:abstractNumId w:val="23"/>
  </w:num>
  <w:num w:numId="8">
    <w:abstractNumId w:val="4"/>
  </w:num>
  <w:num w:numId="9">
    <w:abstractNumId w:val="22"/>
  </w:num>
  <w:num w:numId="10">
    <w:abstractNumId w:val="28"/>
  </w:num>
  <w:num w:numId="11">
    <w:abstractNumId w:val="14"/>
  </w:num>
  <w:num w:numId="12">
    <w:abstractNumId w:val="25"/>
  </w:num>
  <w:num w:numId="13">
    <w:abstractNumId w:val="5"/>
  </w:num>
  <w:num w:numId="14">
    <w:abstractNumId w:val="8"/>
  </w:num>
  <w:num w:numId="15">
    <w:abstractNumId w:val="32"/>
  </w:num>
  <w:num w:numId="16">
    <w:abstractNumId w:val="3"/>
  </w:num>
  <w:num w:numId="17">
    <w:abstractNumId w:val="37"/>
  </w:num>
  <w:num w:numId="18">
    <w:abstractNumId w:val="38"/>
  </w:num>
  <w:num w:numId="19">
    <w:abstractNumId w:val="31"/>
  </w:num>
  <w:num w:numId="20">
    <w:abstractNumId w:val="7"/>
  </w:num>
  <w:num w:numId="21">
    <w:abstractNumId w:val="9"/>
  </w:num>
  <w:num w:numId="22">
    <w:abstractNumId w:val="34"/>
  </w:num>
  <w:num w:numId="23">
    <w:abstractNumId w:val="18"/>
  </w:num>
  <w:num w:numId="24">
    <w:abstractNumId w:val="43"/>
  </w:num>
  <w:num w:numId="25">
    <w:abstractNumId w:val="10"/>
  </w:num>
  <w:num w:numId="26">
    <w:abstractNumId w:val="24"/>
  </w:num>
  <w:num w:numId="27">
    <w:abstractNumId w:val="35"/>
  </w:num>
  <w:num w:numId="28">
    <w:abstractNumId w:val="36"/>
  </w:num>
  <w:num w:numId="29">
    <w:abstractNumId w:val="12"/>
  </w:num>
  <w:num w:numId="30">
    <w:abstractNumId w:val="30"/>
  </w:num>
  <w:num w:numId="31">
    <w:abstractNumId w:val="21"/>
  </w:num>
  <w:num w:numId="32">
    <w:abstractNumId w:val="6"/>
  </w:num>
  <w:num w:numId="33">
    <w:abstractNumId w:val="1"/>
  </w:num>
  <w:num w:numId="34">
    <w:abstractNumId w:val="41"/>
  </w:num>
  <w:num w:numId="35">
    <w:abstractNumId w:val="20"/>
  </w:num>
  <w:num w:numId="36">
    <w:abstractNumId w:val="27"/>
  </w:num>
  <w:num w:numId="37">
    <w:abstractNumId w:val="29"/>
  </w:num>
  <w:num w:numId="38">
    <w:abstractNumId w:val="44"/>
  </w:num>
  <w:num w:numId="39">
    <w:abstractNumId w:val="16"/>
  </w:num>
  <w:num w:numId="40">
    <w:abstractNumId w:val="39"/>
  </w:num>
  <w:num w:numId="41">
    <w:abstractNumId w:val="40"/>
  </w:num>
  <w:num w:numId="42">
    <w:abstractNumId w:val="15"/>
  </w:num>
  <w:num w:numId="43">
    <w:abstractNumId w:val="26"/>
  </w:num>
  <w:num w:numId="44">
    <w:abstractNumId w:val="11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tDQxtzQ0MbI0MDBQ0lEKTi0uzszPAykwrwUAe2TCQiwAAAA="/>
  </w:docVars>
  <w:rsids>
    <w:rsidRoot w:val="00C07A5C"/>
    <w:rsid w:val="00011292"/>
    <w:rsid w:val="000125AA"/>
    <w:rsid w:val="00013C72"/>
    <w:rsid w:val="00016CFC"/>
    <w:rsid w:val="0002221C"/>
    <w:rsid w:val="000224B1"/>
    <w:rsid w:val="00022B5A"/>
    <w:rsid w:val="000305C2"/>
    <w:rsid w:val="00031007"/>
    <w:rsid w:val="000366D2"/>
    <w:rsid w:val="0004146E"/>
    <w:rsid w:val="000443A9"/>
    <w:rsid w:val="000552CB"/>
    <w:rsid w:val="0005766F"/>
    <w:rsid w:val="00060052"/>
    <w:rsid w:val="000635D7"/>
    <w:rsid w:val="000640ED"/>
    <w:rsid w:val="000650F1"/>
    <w:rsid w:val="00067E2C"/>
    <w:rsid w:val="00072FCD"/>
    <w:rsid w:val="0007417D"/>
    <w:rsid w:val="00075BA2"/>
    <w:rsid w:val="0007648B"/>
    <w:rsid w:val="00076732"/>
    <w:rsid w:val="00082001"/>
    <w:rsid w:val="00082766"/>
    <w:rsid w:val="00083E9B"/>
    <w:rsid w:val="00083F8E"/>
    <w:rsid w:val="00084719"/>
    <w:rsid w:val="000861F2"/>
    <w:rsid w:val="000862A6"/>
    <w:rsid w:val="000862F4"/>
    <w:rsid w:val="0009173E"/>
    <w:rsid w:val="00095207"/>
    <w:rsid w:val="0009718F"/>
    <w:rsid w:val="00097978"/>
    <w:rsid w:val="000A00A4"/>
    <w:rsid w:val="000A3141"/>
    <w:rsid w:val="000B7A11"/>
    <w:rsid w:val="000C581E"/>
    <w:rsid w:val="000D2736"/>
    <w:rsid w:val="000D3B7D"/>
    <w:rsid w:val="000E0420"/>
    <w:rsid w:val="000E4AB6"/>
    <w:rsid w:val="000F39CB"/>
    <w:rsid w:val="000F51AB"/>
    <w:rsid w:val="001010A6"/>
    <w:rsid w:val="00101FDE"/>
    <w:rsid w:val="00102009"/>
    <w:rsid w:val="001023DB"/>
    <w:rsid w:val="00102E84"/>
    <w:rsid w:val="00103DE5"/>
    <w:rsid w:val="00104DBD"/>
    <w:rsid w:val="00106564"/>
    <w:rsid w:val="00116F7D"/>
    <w:rsid w:val="0012735C"/>
    <w:rsid w:val="0013015C"/>
    <w:rsid w:val="00135FF8"/>
    <w:rsid w:val="00140D70"/>
    <w:rsid w:val="00145468"/>
    <w:rsid w:val="001561B6"/>
    <w:rsid w:val="00156778"/>
    <w:rsid w:val="0016269E"/>
    <w:rsid w:val="00165CE4"/>
    <w:rsid w:val="00172535"/>
    <w:rsid w:val="00174BEC"/>
    <w:rsid w:val="001757EE"/>
    <w:rsid w:val="001758A7"/>
    <w:rsid w:val="00175E2F"/>
    <w:rsid w:val="00176CA5"/>
    <w:rsid w:val="00181626"/>
    <w:rsid w:val="00184118"/>
    <w:rsid w:val="00193158"/>
    <w:rsid w:val="001A3E82"/>
    <w:rsid w:val="001A5402"/>
    <w:rsid w:val="001A5778"/>
    <w:rsid w:val="001B3021"/>
    <w:rsid w:val="001B35A9"/>
    <w:rsid w:val="001B435F"/>
    <w:rsid w:val="001B746D"/>
    <w:rsid w:val="001C0380"/>
    <w:rsid w:val="001C36B0"/>
    <w:rsid w:val="001D3B62"/>
    <w:rsid w:val="001D701D"/>
    <w:rsid w:val="001E2471"/>
    <w:rsid w:val="001F1409"/>
    <w:rsid w:val="001F5F7A"/>
    <w:rsid w:val="001F707F"/>
    <w:rsid w:val="001F78AE"/>
    <w:rsid w:val="00200F12"/>
    <w:rsid w:val="00203549"/>
    <w:rsid w:val="002103F4"/>
    <w:rsid w:val="002110B3"/>
    <w:rsid w:val="00211F06"/>
    <w:rsid w:val="0021398B"/>
    <w:rsid w:val="0021781B"/>
    <w:rsid w:val="00225CFA"/>
    <w:rsid w:val="0022628B"/>
    <w:rsid w:val="002301B2"/>
    <w:rsid w:val="00231334"/>
    <w:rsid w:val="00233B83"/>
    <w:rsid w:val="002353B6"/>
    <w:rsid w:val="00235F95"/>
    <w:rsid w:val="0023679E"/>
    <w:rsid w:val="00237062"/>
    <w:rsid w:val="0023796F"/>
    <w:rsid w:val="00245D13"/>
    <w:rsid w:val="002531E3"/>
    <w:rsid w:val="00257174"/>
    <w:rsid w:val="00257E7F"/>
    <w:rsid w:val="00263AAB"/>
    <w:rsid w:val="002647EA"/>
    <w:rsid w:val="002648EA"/>
    <w:rsid w:val="002741D1"/>
    <w:rsid w:val="00284264"/>
    <w:rsid w:val="0028565D"/>
    <w:rsid w:val="00286CF3"/>
    <w:rsid w:val="002A0E15"/>
    <w:rsid w:val="002A0E40"/>
    <w:rsid w:val="002A364D"/>
    <w:rsid w:val="002A3D23"/>
    <w:rsid w:val="002A4696"/>
    <w:rsid w:val="002A52FB"/>
    <w:rsid w:val="002A5DEC"/>
    <w:rsid w:val="002B04FE"/>
    <w:rsid w:val="002B126F"/>
    <w:rsid w:val="002B1D1E"/>
    <w:rsid w:val="002B5522"/>
    <w:rsid w:val="002C06BC"/>
    <w:rsid w:val="002C10C8"/>
    <w:rsid w:val="002C2D3C"/>
    <w:rsid w:val="002C4FBA"/>
    <w:rsid w:val="002D0B99"/>
    <w:rsid w:val="002D2593"/>
    <w:rsid w:val="002D4863"/>
    <w:rsid w:val="002D531A"/>
    <w:rsid w:val="002E245C"/>
    <w:rsid w:val="002E3B9B"/>
    <w:rsid w:val="002E45A5"/>
    <w:rsid w:val="002F19E8"/>
    <w:rsid w:val="002F27C6"/>
    <w:rsid w:val="002F4054"/>
    <w:rsid w:val="002F6A8C"/>
    <w:rsid w:val="00300754"/>
    <w:rsid w:val="0030338B"/>
    <w:rsid w:val="003058DC"/>
    <w:rsid w:val="00310896"/>
    <w:rsid w:val="0031254D"/>
    <w:rsid w:val="00317FC8"/>
    <w:rsid w:val="0032012D"/>
    <w:rsid w:val="0032150D"/>
    <w:rsid w:val="00324B6B"/>
    <w:rsid w:val="00325B19"/>
    <w:rsid w:val="003279AE"/>
    <w:rsid w:val="00332F2C"/>
    <w:rsid w:val="003346E5"/>
    <w:rsid w:val="003352E6"/>
    <w:rsid w:val="00340936"/>
    <w:rsid w:val="0034532E"/>
    <w:rsid w:val="00346143"/>
    <w:rsid w:val="003529B9"/>
    <w:rsid w:val="00353E78"/>
    <w:rsid w:val="00353FB7"/>
    <w:rsid w:val="00355698"/>
    <w:rsid w:val="003565B5"/>
    <w:rsid w:val="00362737"/>
    <w:rsid w:val="00363BAA"/>
    <w:rsid w:val="003643B8"/>
    <w:rsid w:val="0037329D"/>
    <w:rsid w:val="00374F38"/>
    <w:rsid w:val="00377EAA"/>
    <w:rsid w:val="0038141C"/>
    <w:rsid w:val="00384195"/>
    <w:rsid w:val="00394016"/>
    <w:rsid w:val="003A666C"/>
    <w:rsid w:val="003A75AA"/>
    <w:rsid w:val="003B15C5"/>
    <w:rsid w:val="003C1F64"/>
    <w:rsid w:val="003C26A1"/>
    <w:rsid w:val="003C73C9"/>
    <w:rsid w:val="003D0E3A"/>
    <w:rsid w:val="003E1176"/>
    <w:rsid w:val="003E194A"/>
    <w:rsid w:val="003E399A"/>
    <w:rsid w:val="003E3D57"/>
    <w:rsid w:val="003E5544"/>
    <w:rsid w:val="003E65F2"/>
    <w:rsid w:val="003F006A"/>
    <w:rsid w:val="003F0E26"/>
    <w:rsid w:val="003F2A0A"/>
    <w:rsid w:val="003F2FCD"/>
    <w:rsid w:val="003F53DA"/>
    <w:rsid w:val="004016F0"/>
    <w:rsid w:val="00413293"/>
    <w:rsid w:val="0042388A"/>
    <w:rsid w:val="00425D0B"/>
    <w:rsid w:val="00426F14"/>
    <w:rsid w:val="00435620"/>
    <w:rsid w:val="00442FAF"/>
    <w:rsid w:val="00443D79"/>
    <w:rsid w:val="0045018C"/>
    <w:rsid w:val="00450C16"/>
    <w:rsid w:val="00453E6F"/>
    <w:rsid w:val="00454662"/>
    <w:rsid w:val="00454A04"/>
    <w:rsid w:val="00456CD6"/>
    <w:rsid w:val="00461EEB"/>
    <w:rsid w:val="00467E43"/>
    <w:rsid w:val="0047156D"/>
    <w:rsid w:val="004717EE"/>
    <w:rsid w:val="0047570B"/>
    <w:rsid w:val="0048000D"/>
    <w:rsid w:val="00482035"/>
    <w:rsid w:val="004833FF"/>
    <w:rsid w:val="00486C26"/>
    <w:rsid w:val="00486F8E"/>
    <w:rsid w:val="004A5BF4"/>
    <w:rsid w:val="004C3F20"/>
    <w:rsid w:val="004C3F52"/>
    <w:rsid w:val="004D0A57"/>
    <w:rsid w:val="004D0B56"/>
    <w:rsid w:val="004D77A4"/>
    <w:rsid w:val="004E1D01"/>
    <w:rsid w:val="004E3306"/>
    <w:rsid w:val="004E6075"/>
    <w:rsid w:val="004F2711"/>
    <w:rsid w:val="004F2A05"/>
    <w:rsid w:val="004F5D51"/>
    <w:rsid w:val="0050123F"/>
    <w:rsid w:val="00501811"/>
    <w:rsid w:val="00501CF6"/>
    <w:rsid w:val="00503057"/>
    <w:rsid w:val="00503DC7"/>
    <w:rsid w:val="00504E4E"/>
    <w:rsid w:val="00506764"/>
    <w:rsid w:val="00512B7C"/>
    <w:rsid w:val="00521A76"/>
    <w:rsid w:val="00524463"/>
    <w:rsid w:val="00525BAE"/>
    <w:rsid w:val="00526148"/>
    <w:rsid w:val="00526E45"/>
    <w:rsid w:val="00530F7A"/>
    <w:rsid w:val="00531780"/>
    <w:rsid w:val="00535FDC"/>
    <w:rsid w:val="00541F44"/>
    <w:rsid w:val="00542CAE"/>
    <w:rsid w:val="005465B8"/>
    <w:rsid w:val="00553E66"/>
    <w:rsid w:val="00561500"/>
    <w:rsid w:val="00563631"/>
    <w:rsid w:val="0056473A"/>
    <w:rsid w:val="0056757E"/>
    <w:rsid w:val="00567662"/>
    <w:rsid w:val="00567711"/>
    <w:rsid w:val="00567D45"/>
    <w:rsid w:val="00572505"/>
    <w:rsid w:val="00572B58"/>
    <w:rsid w:val="00580E15"/>
    <w:rsid w:val="00581D5E"/>
    <w:rsid w:val="005943D5"/>
    <w:rsid w:val="0059445C"/>
    <w:rsid w:val="00596990"/>
    <w:rsid w:val="005A4EE4"/>
    <w:rsid w:val="005A76A7"/>
    <w:rsid w:val="005B0BEE"/>
    <w:rsid w:val="005B53DC"/>
    <w:rsid w:val="005B556C"/>
    <w:rsid w:val="005C1C22"/>
    <w:rsid w:val="005C214E"/>
    <w:rsid w:val="005C59CB"/>
    <w:rsid w:val="005C6319"/>
    <w:rsid w:val="005D0CE2"/>
    <w:rsid w:val="005D175B"/>
    <w:rsid w:val="005D71C5"/>
    <w:rsid w:val="005D7DA0"/>
    <w:rsid w:val="005D7F3F"/>
    <w:rsid w:val="005E1AE0"/>
    <w:rsid w:val="005E4109"/>
    <w:rsid w:val="005E52E8"/>
    <w:rsid w:val="005E6F99"/>
    <w:rsid w:val="005E7A3D"/>
    <w:rsid w:val="005F5AE4"/>
    <w:rsid w:val="00601304"/>
    <w:rsid w:val="00603005"/>
    <w:rsid w:val="00604DE2"/>
    <w:rsid w:val="00607AC0"/>
    <w:rsid w:val="00611661"/>
    <w:rsid w:val="006158F5"/>
    <w:rsid w:val="006203FC"/>
    <w:rsid w:val="00620A75"/>
    <w:rsid w:val="00624A74"/>
    <w:rsid w:val="006315A3"/>
    <w:rsid w:val="00635E51"/>
    <w:rsid w:val="006414D4"/>
    <w:rsid w:val="006427C5"/>
    <w:rsid w:val="00646BA2"/>
    <w:rsid w:val="00651902"/>
    <w:rsid w:val="00653895"/>
    <w:rsid w:val="006658E9"/>
    <w:rsid w:val="00667AB2"/>
    <w:rsid w:val="00670B95"/>
    <w:rsid w:val="006741B3"/>
    <w:rsid w:val="00676A13"/>
    <w:rsid w:val="006866F0"/>
    <w:rsid w:val="00693970"/>
    <w:rsid w:val="006959E8"/>
    <w:rsid w:val="00695ABE"/>
    <w:rsid w:val="006A1337"/>
    <w:rsid w:val="006B2FF4"/>
    <w:rsid w:val="006B50D2"/>
    <w:rsid w:val="006C4C2E"/>
    <w:rsid w:val="006C4D3B"/>
    <w:rsid w:val="006D32E8"/>
    <w:rsid w:val="006D3CC8"/>
    <w:rsid w:val="006D47B7"/>
    <w:rsid w:val="006D7435"/>
    <w:rsid w:val="006E7130"/>
    <w:rsid w:val="006F0D32"/>
    <w:rsid w:val="006F196D"/>
    <w:rsid w:val="0070280A"/>
    <w:rsid w:val="00705182"/>
    <w:rsid w:val="00712288"/>
    <w:rsid w:val="007149EA"/>
    <w:rsid w:val="00715F07"/>
    <w:rsid w:val="00726426"/>
    <w:rsid w:val="00726C3C"/>
    <w:rsid w:val="00727AB3"/>
    <w:rsid w:val="0073058A"/>
    <w:rsid w:val="00735061"/>
    <w:rsid w:val="0073613A"/>
    <w:rsid w:val="0073711B"/>
    <w:rsid w:val="007432BA"/>
    <w:rsid w:val="00744B5A"/>
    <w:rsid w:val="00746303"/>
    <w:rsid w:val="00753E56"/>
    <w:rsid w:val="00756256"/>
    <w:rsid w:val="00757D0A"/>
    <w:rsid w:val="00760385"/>
    <w:rsid w:val="00762149"/>
    <w:rsid w:val="00763EB6"/>
    <w:rsid w:val="00767A7D"/>
    <w:rsid w:val="00772931"/>
    <w:rsid w:val="00777D6B"/>
    <w:rsid w:val="007812A5"/>
    <w:rsid w:val="00782DB6"/>
    <w:rsid w:val="00783DF5"/>
    <w:rsid w:val="00786154"/>
    <w:rsid w:val="00791B20"/>
    <w:rsid w:val="00793643"/>
    <w:rsid w:val="007941E8"/>
    <w:rsid w:val="00797863"/>
    <w:rsid w:val="007A2169"/>
    <w:rsid w:val="007B1AA0"/>
    <w:rsid w:val="007B3560"/>
    <w:rsid w:val="007B723B"/>
    <w:rsid w:val="007C3836"/>
    <w:rsid w:val="007C4DC8"/>
    <w:rsid w:val="007C699E"/>
    <w:rsid w:val="007D058A"/>
    <w:rsid w:val="007D297E"/>
    <w:rsid w:val="007E4961"/>
    <w:rsid w:val="007E7B07"/>
    <w:rsid w:val="007F5B04"/>
    <w:rsid w:val="00804D29"/>
    <w:rsid w:val="008057EB"/>
    <w:rsid w:val="00813927"/>
    <w:rsid w:val="008204FF"/>
    <w:rsid w:val="008212CA"/>
    <w:rsid w:val="00830E49"/>
    <w:rsid w:val="00832C88"/>
    <w:rsid w:val="0083376A"/>
    <w:rsid w:val="0083718E"/>
    <w:rsid w:val="00840988"/>
    <w:rsid w:val="0084485E"/>
    <w:rsid w:val="00846945"/>
    <w:rsid w:val="00847321"/>
    <w:rsid w:val="00862EE8"/>
    <w:rsid w:val="00865847"/>
    <w:rsid w:val="0086701E"/>
    <w:rsid w:val="00870DCC"/>
    <w:rsid w:val="00871067"/>
    <w:rsid w:val="00872E8C"/>
    <w:rsid w:val="00874450"/>
    <w:rsid w:val="00877F24"/>
    <w:rsid w:val="00881D8A"/>
    <w:rsid w:val="0088522F"/>
    <w:rsid w:val="00885AC9"/>
    <w:rsid w:val="008867F8"/>
    <w:rsid w:val="00887DD5"/>
    <w:rsid w:val="0089560C"/>
    <w:rsid w:val="008A0730"/>
    <w:rsid w:val="008A1595"/>
    <w:rsid w:val="008B17C8"/>
    <w:rsid w:val="008B5B75"/>
    <w:rsid w:val="008B6BE3"/>
    <w:rsid w:val="008B6C74"/>
    <w:rsid w:val="008D68AA"/>
    <w:rsid w:val="008D6F7A"/>
    <w:rsid w:val="008E6488"/>
    <w:rsid w:val="008F0FDB"/>
    <w:rsid w:val="008F599C"/>
    <w:rsid w:val="008F6180"/>
    <w:rsid w:val="00900464"/>
    <w:rsid w:val="009012FE"/>
    <w:rsid w:val="00906CF9"/>
    <w:rsid w:val="00911777"/>
    <w:rsid w:val="00912BF4"/>
    <w:rsid w:val="00912D4D"/>
    <w:rsid w:val="0091473E"/>
    <w:rsid w:val="009164F0"/>
    <w:rsid w:val="009205A3"/>
    <w:rsid w:val="00922AC4"/>
    <w:rsid w:val="00924644"/>
    <w:rsid w:val="009305D8"/>
    <w:rsid w:val="009314D4"/>
    <w:rsid w:val="00934D8B"/>
    <w:rsid w:val="0093624B"/>
    <w:rsid w:val="00940B5A"/>
    <w:rsid w:val="00942633"/>
    <w:rsid w:val="00947553"/>
    <w:rsid w:val="00954B0E"/>
    <w:rsid w:val="009550DA"/>
    <w:rsid w:val="009621D4"/>
    <w:rsid w:val="00962CBA"/>
    <w:rsid w:val="00963A25"/>
    <w:rsid w:val="0096409B"/>
    <w:rsid w:val="0097336A"/>
    <w:rsid w:val="00981704"/>
    <w:rsid w:val="0098668C"/>
    <w:rsid w:val="00986D38"/>
    <w:rsid w:val="009878D4"/>
    <w:rsid w:val="00987ACF"/>
    <w:rsid w:val="009905AA"/>
    <w:rsid w:val="00991A09"/>
    <w:rsid w:val="00993999"/>
    <w:rsid w:val="009A1359"/>
    <w:rsid w:val="009B0EF3"/>
    <w:rsid w:val="009B13E1"/>
    <w:rsid w:val="009B457C"/>
    <w:rsid w:val="009C0532"/>
    <w:rsid w:val="009C12BD"/>
    <w:rsid w:val="009C2950"/>
    <w:rsid w:val="009C3EB5"/>
    <w:rsid w:val="009C4230"/>
    <w:rsid w:val="009C5724"/>
    <w:rsid w:val="009C7B3E"/>
    <w:rsid w:val="009D2CEB"/>
    <w:rsid w:val="009D4792"/>
    <w:rsid w:val="009D47CC"/>
    <w:rsid w:val="009D745E"/>
    <w:rsid w:val="009E0C48"/>
    <w:rsid w:val="009E1E9F"/>
    <w:rsid w:val="009E7555"/>
    <w:rsid w:val="009F0793"/>
    <w:rsid w:val="009F29FC"/>
    <w:rsid w:val="009F5FD7"/>
    <w:rsid w:val="00A003E0"/>
    <w:rsid w:val="00A02D3D"/>
    <w:rsid w:val="00A047B8"/>
    <w:rsid w:val="00A16A4F"/>
    <w:rsid w:val="00A17171"/>
    <w:rsid w:val="00A204CD"/>
    <w:rsid w:val="00A20AB9"/>
    <w:rsid w:val="00A2177E"/>
    <w:rsid w:val="00A24FFD"/>
    <w:rsid w:val="00A261AF"/>
    <w:rsid w:val="00A3197A"/>
    <w:rsid w:val="00A32151"/>
    <w:rsid w:val="00A33B34"/>
    <w:rsid w:val="00A34502"/>
    <w:rsid w:val="00A36165"/>
    <w:rsid w:val="00A43AF8"/>
    <w:rsid w:val="00A440FA"/>
    <w:rsid w:val="00A46AE3"/>
    <w:rsid w:val="00A47C57"/>
    <w:rsid w:val="00A5141E"/>
    <w:rsid w:val="00A52337"/>
    <w:rsid w:val="00A525EF"/>
    <w:rsid w:val="00A578EE"/>
    <w:rsid w:val="00A620FC"/>
    <w:rsid w:val="00A72368"/>
    <w:rsid w:val="00A742A0"/>
    <w:rsid w:val="00A80C0F"/>
    <w:rsid w:val="00A865F0"/>
    <w:rsid w:val="00A866EF"/>
    <w:rsid w:val="00A90267"/>
    <w:rsid w:val="00A921A8"/>
    <w:rsid w:val="00A94E71"/>
    <w:rsid w:val="00AA09C1"/>
    <w:rsid w:val="00AA1B19"/>
    <w:rsid w:val="00AA2EEF"/>
    <w:rsid w:val="00AA6929"/>
    <w:rsid w:val="00AA740A"/>
    <w:rsid w:val="00AB387D"/>
    <w:rsid w:val="00AC38AB"/>
    <w:rsid w:val="00AD0C74"/>
    <w:rsid w:val="00AD1178"/>
    <w:rsid w:val="00AD4A69"/>
    <w:rsid w:val="00AE46F2"/>
    <w:rsid w:val="00AE683F"/>
    <w:rsid w:val="00AF0F2E"/>
    <w:rsid w:val="00AF1BFA"/>
    <w:rsid w:val="00AF20EB"/>
    <w:rsid w:val="00AF4A85"/>
    <w:rsid w:val="00B00C8A"/>
    <w:rsid w:val="00B00CEA"/>
    <w:rsid w:val="00B06DFD"/>
    <w:rsid w:val="00B11402"/>
    <w:rsid w:val="00B11E10"/>
    <w:rsid w:val="00B1669C"/>
    <w:rsid w:val="00B16B58"/>
    <w:rsid w:val="00B2183A"/>
    <w:rsid w:val="00B22529"/>
    <w:rsid w:val="00B23A60"/>
    <w:rsid w:val="00B2446F"/>
    <w:rsid w:val="00B25D47"/>
    <w:rsid w:val="00B33F76"/>
    <w:rsid w:val="00B36DA8"/>
    <w:rsid w:val="00B40B89"/>
    <w:rsid w:val="00B40DA0"/>
    <w:rsid w:val="00B42CFA"/>
    <w:rsid w:val="00B434A3"/>
    <w:rsid w:val="00B46E94"/>
    <w:rsid w:val="00B502E3"/>
    <w:rsid w:val="00B51AAE"/>
    <w:rsid w:val="00B71A7B"/>
    <w:rsid w:val="00B740D5"/>
    <w:rsid w:val="00B777E2"/>
    <w:rsid w:val="00B801E6"/>
    <w:rsid w:val="00B8338A"/>
    <w:rsid w:val="00B859B8"/>
    <w:rsid w:val="00B93FF1"/>
    <w:rsid w:val="00B97505"/>
    <w:rsid w:val="00BA0734"/>
    <w:rsid w:val="00BA11F6"/>
    <w:rsid w:val="00BA6AD5"/>
    <w:rsid w:val="00BC0369"/>
    <w:rsid w:val="00BC6E8F"/>
    <w:rsid w:val="00BC724F"/>
    <w:rsid w:val="00BC7792"/>
    <w:rsid w:val="00BD0A17"/>
    <w:rsid w:val="00BD0E44"/>
    <w:rsid w:val="00BD32FC"/>
    <w:rsid w:val="00BD382D"/>
    <w:rsid w:val="00BD3D6F"/>
    <w:rsid w:val="00BD77C4"/>
    <w:rsid w:val="00BE63B6"/>
    <w:rsid w:val="00BE6FD1"/>
    <w:rsid w:val="00BF5708"/>
    <w:rsid w:val="00BF73E3"/>
    <w:rsid w:val="00C020A6"/>
    <w:rsid w:val="00C0605A"/>
    <w:rsid w:val="00C06CFE"/>
    <w:rsid w:val="00C06E18"/>
    <w:rsid w:val="00C071B3"/>
    <w:rsid w:val="00C072C5"/>
    <w:rsid w:val="00C07A5C"/>
    <w:rsid w:val="00C134DC"/>
    <w:rsid w:val="00C1523E"/>
    <w:rsid w:val="00C15265"/>
    <w:rsid w:val="00C1671A"/>
    <w:rsid w:val="00C20F8C"/>
    <w:rsid w:val="00C23988"/>
    <w:rsid w:val="00C24D8F"/>
    <w:rsid w:val="00C268A4"/>
    <w:rsid w:val="00C32664"/>
    <w:rsid w:val="00C44960"/>
    <w:rsid w:val="00C51175"/>
    <w:rsid w:val="00C53D00"/>
    <w:rsid w:val="00C5441B"/>
    <w:rsid w:val="00C64AE1"/>
    <w:rsid w:val="00C70199"/>
    <w:rsid w:val="00C72593"/>
    <w:rsid w:val="00C75301"/>
    <w:rsid w:val="00C75FEF"/>
    <w:rsid w:val="00C82C02"/>
    <w:rsid w:val="00C8631B"/>
    <w:rsid w:val="00C93DAE"/>
    <w:rsid w:val="00C9594B"/>
    <w:rsid w:val="00C979FF"/>
    <w:rsid w:val="00CA2655"/>
    <w:rsid w:val="00CA4AD6"/>
    <w:rsid w:val="00CA6109"/>
    <w:rsid w:val="00CA61B9"/>
    <w:rsid w:val="00CB4C3A"/>
    <w:rsid w:val="00CB502A"/>
    <w:rsid w:val="00CC4FE0"/>
    <w:rsid w:val="00CD1AA7"/>
    <w:rsid w:val="00CD23BF"/>
    <w:rsid w:val="00CD264E"/>
    <w:rsid w:val="00CD39F4"/>
    <w:rsid w:val="00CD54DA"/>
    <w:rsid w:val="00CD54EF"/>
    <w:rsid w:val="00CE1D5F"/>
    <w:rsid w:val="00CE44DA"/>
    <w:rsid w:val="00CE46A1"/>
    <w:rsid w:val="00CE51E9"/>
    <w:rsid w:val="00CE77C9"/>
    <w:rsid w:val="00CF256B"/>
    <w:rsid w:val="00CF2F43"/>
    <w:rsid w:val="00CF5109"/>
    <w:rsid w:val="00CF7274"/>
    <w:rsid w:val="00D0189B"/>
    <w:rsid w:val="00D05B1B"/>
    <w:rsid w:val="00D062C8"/>
    <w:rsid w:val="00D1419E"/>
    <w:rsid w:val="00D156BF"/>
    <w:rsid w:val="00D164F0"/>
    <w:rsid w:val="00D16EFA"/>
    <w:rsid w:val="00D2201B"/>
    <w:rsid w:val="00D2576A"/>
    <w:rsid w:val="00D35DF6"/>
    <w:rsid w:val="00D375A1"/>
    <w:rsid w:val="00D37B4B"/>
    <w:rsid w:val="00D46379"/>
    <w:rsid w:val="00D62D6E"/>
    <w:rsid w:val="00D65FA6"/>
    <w:rsid w:val="00D67E97"/>
    <w:rsid w:val="00D70597"/>
    <w:rsid w:val="00D71B9F"/>
    <w:rsid w:val="00D71E11"/>
    <w:rsid w:val="00D74A58"/>
    <w:rsid w:val="00D8112C"/>
    <w:rsid w:val="00D814A3"/>
    <w:rsid w:val="00D864C8"/>
    <w:rsid w:val="00D90EF4"/>
    <w:rsid w:val="00D928EF"/>
    <w:rsid w:val="00D94905"/>
    <w:rsid w:val="00D96269"/>
    <w:rsid w:val="00DA00DB"/>
    <w:rsid w:val="00DA06B9"/>
    <w:rsid w:val="00DA2559"/>
    <w:rsid w:val="00DA3C8D"/>
    <w:rsid w:val="00DA3EAF"/>
    <w:rsid w:val="00DB0798"/>
    <w:rsid w:val="00DB3C29"/>
    <w:rsid w:val="00DB4436"/>
    <w:rsid w:val="00DB6F93"/>
    <w:rsid w:val="00DC4DC1"/>
    <w:rsid w:val="00DC5284"/>
    <w:rsid w:val="00DD4D50"/>
    <w:rsid w:val="00DE43EA"/>
    <w:rsid w:val="00DE44CD"/>
    <w:rsid w:val="00DE68EB"/>
    <w:rsid w:val="00DF2EC5"/>
    <w:rsid w:val="00DF47E1"/>
    <w:rsid w:val="00DF58BD"/>
    <w:rsid w:val="00DF5B59"/>
    <w:rsid w:val="00DF699E"/>
    <w:rsid w:val="00E0089B"/>
    <w:rsid w:val="00E04131"/>
    <w:rsid w:val="00E05835"/>
    <w:rsid w:val="00E12834"/>
    <w:rsid w:val="00E2166F"/>
    <w:rsid w:val="00E23E92"/>
    <w:rsid w:val="00E247D3"/>
    <w:rsid w:val="00E24DA4"/>
    <w:rsid w:val="00E250D5"/>
    <w:rsid w:val="00E31F37"/>
    <w:rsid w:val="00E34A8C"/>
    <w:rsid w:val="00E36B48"/>
    <w:rsid w:val="00E4260E"/>
    <w:rsid w:val="00E446CE"/>
    <w:rsid w:val="00E52605"/>
    <w:rsid w:val="00E5451B"/>
    <w:rsid w:val="00E5530A"/>
    <w:rsid w:val="00E557D7"/>
    <w:rsid w:val="00E55DBA"/>
    <w:rsid w:val="00E65324"/>
    <w:rsid w:val="00E70430"/>
    <w:rsid w:val="00E8036F"/>
    <w:rsid w:val="00E80B25"/>
    <w:rsid w:val="00E815D1"/>
    <w:rsid w:val="00E81A5F"/>
    <w:rsid w:val="00E82F4F"/>
    <w:rsid w:val="00E8420C"/>
    <w:rsid w:val="00E84E2F"/>
    <w:rsid w:val="00E8593C"/>
    <w:rsid w:val="00E86B8E"/>
    <w:rsid w:val="00E9305F"/>
    <w:rsid w:val="00E94B3D"/>
    <w:rsid w:val="00E97C05"/>
    <w:rsid w:val="00EA489D"/>
    <w:rsid w:val="00EA54CB"/>
    <w:rsid w:val="00EA5521"/>
    <w:rsid w:val="00EB03FF"/>
    <w:rsid w:val="00EB2E93"/>
    <w:rsid w:val="00EB3F84"/>
    <w:rsid w:val="00EB7726"/>
    <w:rsid w:val="00EC4AD2"/>
    <w:rsid w:val="00EC7870"/>
    <w:rsid w:val="00ED7D20"/>
    <w:rsid w:val="00EE140A"/>
    <w:rsid w:val="00EE45F2"/>
    <w:rsid w:val="00EE52DB"/>
    <w:rsid w:val="00EE57CD"/>
    <w:rsid w:val="00EF371E"/>
    <w:rsid w:val="00F031C7"/>
    <w:rsid w:val="00F0436F"/>
    <w:rsid w:val="00F129CE"/>
    <w:rsid w:val="00F14008"/>
    <w:rsid w:val="00F17A3A"/>
    <w:rsid w:val="00F23A73"/>
    <w:rsid w:val="00F244DA"/>
    <w:rsid w:val="00F25840"/>
    <w:rsid w:val="00F33266"/>
    <w:rsid w:val="00F40167"/>
    <w:rsid w:val="00F444EE"/>
    <w:rsid w:val="00F4581B"/>
    <w:rsid w:val="00F46B21"/>
    <w:rsid w:val="00F5254B"/>
    <w:rsid w:val="00F5330B"/>
    <w:rsid w:val="00F55CFD"/>
    <w:rsid w:val="00F576F7"/>
    <w:rsid w:val="00F655F2"/>
    <w:rsid w:val="00F67CD7"/>
    <w:rsid w:val="00F72F01"/>
    <w:rsid w:val="00F7334D"/>
    <w:rsid w:val="00F77353"/>
    <w:rsid w:val="00F80F36"/>
    <w:rsid w:val="00F846BA"/>
    <w:rsid w:val="00F84CF0"/>
    <w:rsid w:val="00F90FA5"/>
    <w:rsid w:val="00F9458B"/>
    <w:rsid w:val="00F97518"/>
    <w:rsid w:val="00F97835"/>
    <w:rsid w:val="00FA100A"/>
    <w:rsid w:val="00FA5808"/>
    <w:rsid w:val="00FB13B8"/>
    <w:rsid w:val="00FB4D5D"/>
    <w:rsid w:val="00FB78B3"/>
    <w:rsid w:val="00FD43D7"/>
    <w:rsid w:val="00FF01C5"/>
    <w:rsid w:val="00FF03CA"/>
    <w:rsid w:val="00FF0E77"/>
    <w:rsid w:val="00FF117A"/>
    <w:rsid w:val="00FF1D2A"/>
    <w:rsid w:val="00FF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672B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CE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A5C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A5C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A5C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A5C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A5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A5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A5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A5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A5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A5C"/>
  </w:style>
  <w:style w:type="paragraph" w:styleId="Footer">
    <w:name w:val="footer"/>
    <w:basedOn w:val="Normal"/>
    <w:link w:val="Foot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A5C"/>
  </w:style>
  <w:style w:type="table" w:styleId="TableGrid">
    <w:name w:val="Table Grid"/>
    <w:basedOn w:val="TableNormal"/>
    <w:uiPriority w:val="39"/>
    <w:rsid w:val="00C07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A5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A5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A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A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07A5C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C53D00"/>
  </w:style>
  <w:style w:type="character" w:customStyle="1" w:styleId="FootnoteTextChar">
    <w:name w:val="Footnote Text Char"/>
    <w:basedOn w:val="DefaultParagraphFont"/>
    <w:link w:val="FootnoteText"/>
    <w:uiPriority w:val="99"/>
    <w:rsid w:val="00C53D00"/>
  </w:style>
  <w:style w:type="character" w:styleId="FootnoteReference">
    <w:name w:val="footnote reference"/>
    <w:basedOn w:val="DefaultParagraphFont"/>
    <w:unhideWhenUsed/>
    <w:rsid w:val="00C53D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E2166F"/>
  </w:style>
  <w:style w:type="character" w:customStyle="1" w:styleId="EndnoteTextChar">
    <w:name w:val="Endnote Text Char"/>
    <w:basedOn w:val="DefaultParagraphFont"/>
    <w:link w:val="EndnoteText"/>
    <w:uiPriority w:val="99"/>
    <w:rsid w:val="00E2166F"/>
  </w:style>
  <w:style w:type="character" w:styleId="EndnoteReference">
    <w:name w:val="endnote reference"/>
    <w:basedOn w:val="DefaultParagraphFont"/>
    <w:uiPriority w:val="99"/>
    <w:unhideWhenUsed/>
    <w:rsid w:val="00E2166F"/>
    <w:rPr>
      <w:vertAlign w:val="superscript"/>
    </w:rPr>
  </w:style>
  <w:style w:type="paragraph" w:customStyle="1" w:styleId="p1">
    <w:name w:val="p1"/>
    <w:basedOn w:val="Normal"/>
    <w:rsid w:val="00AA1B19"/>
    <w:rPr>
      <w:rFonts w:ascii="Lucida Grande" w:hAnsi="Lucida Grande" w:cs="Lucida Grande"/>
    </w:rPr>
  </w:style>
  <w:style w:type="paragraph" w:customStyle="1" w:styleId="p2">
    <w:name w:val="p2"/>
    <w:basedOn w:val="Normal"/>
    <w:rsid w:val="00AA1B19"/>
    <w:rPr>
      <w:rFonts w:ascii="Lucida Grande" w:hAnsi="Lucida Grande" w:cs="Lucida Grande"/>
    </w:rPr>
  </w:style>
  <w:style w:type="character" w:customStyle="1" w:styleId="s1">
    <w:name w:val="s1"/>
    <w:basedOn w:val="DefaultParagraphFont"/>
    <w:rsid w:val="00AA1B19"/>
    <w:rPr>
      <w:rFonts w:ascii="Helvetica" w:hAnsi="Helvetica" w:hint="default"/>
      <w:sz w:val="24"/>
      <w:szCs w:val="24"/>
    </w:rPr>
  </w:style>
  <w:style w:type="character" w:customStyle="1" w:styleId="apple-tab-span">
    <w:name w:val="apple-tab-span"/>
    <w:basedOn w:val="DefaultParagraphFont"/>
    <w:rsid w:val="00AA1B19"/>
  </w:style>
  <w:style w:type="paragraph" w:styleId="NormalWeb">
    <w:name w:val="Normal (Web)"/>
    <w:basedOn w:val="Normal"/>
    <w:uiPriority w:val="99"/>
    <w:unhideWhenUsed/>
    <w:rsid w:val="00D1419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305D8"/>
  </w:style>
  <w:style w:type="paragraph" w:styleId="Caption">
    <w:name w:val="caption"/>
    <w:basedOn w:val="Normal"/>
    <w:next w:val="Normal"/>
    <w:uiPriority w:val="35"/>
    <w:unhideWhenUsed/>
    <w:qFormat/>
    <w:rsid w:val="003279A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79A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279AE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DB6F93"/>
  </w:style>
  <w:style w:type="character" w:customStyle="1" w:styleId="indent-1-breaks">
    <w:name w:val="indent-1-breaks"/>
    <w:basedOn w:val="DefaultParagraphFont"/>
    <w:rsid w:val="00DB6F93"/>
  </w:style>
  <w:style w:type="character" w:styleId="Strong">
    <w:name w:val="Strong"/>
    <w:basedOn w:val="DefaultParagraphFont"/>
    <w:uiPriority w:val="22"/>
    <w:qFormat/>
    <w:rsid w:val="00624A74"/>
    <w:rPr>
      <w:b/>
      <w:bCs/>
    </w:rPr>
  </w:style>
  <w:style w:type="paragraph" w:customStyle="1" w:styleId="Level6">
    <w:name w:val="Level 6"/>
    <w:basedOn w:val="Normal"/>
    <w:rsid w:val="00106564"/>
    <w:pPr>
      <w:widowControl w:val="0"/>
    </w:pPr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8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85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7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07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20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090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69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35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47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55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6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17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6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7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1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2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3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9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1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5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0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3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6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2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9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1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5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7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1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8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4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8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5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4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94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12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1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4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4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9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9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9346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72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64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7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3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16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5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6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85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4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0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5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5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2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5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6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7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9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7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6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4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C8C3689-723C-48FE-A517-5361BF64A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l Watson</dc:creator>
  <cp:keywords/>
  <dc:description/>
  <cp:lastModifiedBy>James Sullivan</cp:lastModifiedBy>
  <cp:revision>7</cp:revision>
  <cp:lastPrinted>2021-06-29T02:48:00Z</cp:lastPrinted>
  <dcterms:created xsi:type="dcterms:W3CDTF">2022-03-15T01:21:00Z</dcterms:created>
  <dcterms:modified xsi:type="dcterms:W3CDTF">2022-03-15T10:11:00Z</dcterms:modified>
</cp:coreProperties>
</file>